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BF68D9" w14:textId="705B81C4" w:rsidR="00A03DF5" w:rsidRDefault="0000030D" w:rsidP="00A03DF5">
      <w:pPr>
        <w:ind w:firstLine="72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00030D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USER </w:t>
      </w:r>
      <w:r w:rsidR="00121DB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INSTALLATION </w:t>
      </w:r>
      <w:r w:rsidRPr="0000030D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GUIDE</w:t>
      </w:r>
    </w:p>
    <w:p w14:paraId="54260840" w14:textId="77777777" w:rsidR="00212FF1" w:rsidRPr="00E44323" w:rsidRDefault="00A03DF5" w:rsidP="00E44323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E44323">
        <w:rPr>
          <w:rFonts w:ascii="Times New Roman" w:hAnsi="Times New Roman" w:cs="Times New Roman"/>
          <w:sz w:val="24"/>
          <w:szCs w:val="24"/>
          <w:lang w:val="en-US"/>
        </w:rPr>
        <w:t xml:space="preserve">Farmer Supermarket </w:t>
      </w:r>
      <w:r w:rsidR="00212FF1" w:rsidRPr="00E44323">
        <w:rPr>
          <w:rFonts w:ascii="Times New Roman" w:hAnsi="Times New Roman" w:cs="Times New Roman"/>
          <w:sz w:val="24"/>
          <w:szCs w:val="24"/>
          <w:lang w:val="en-US"/>
        </w:rPr>
        <w:t xml:space="preserve">project </w:t>
      </w:r>
      <w:r w:rsidRPr="00E44323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212FF1" w:rsidRPr="00E44323">
        <w:rPr>
          <w:rFonts w:ascii="Times New Roman" w:hAnsi="Times New Roman" w:cs="Times New Roman"/>
          <w:sz w:val="24"/>
          <w:szCs w:val="24"/>
          <w:lang w:val="en-US"/>
        </w:rPr>
        <w:t xml:space="preserve">a web application </w:t>
      </w:r>
      <w:r w:rsidRPr="00E44323">
        <w:rPr>
          <w:rFonts w:ascii="Times New Roman" w:hAnsi="Times New Roman" w:cs="Times New Roman"/>
          <w:sz w:val="24"/>
          <w:szCs w:val="24"/>
          <w:lang w:val="en-US"/>
        </w:rPr>
        <w:t>developed using the P</w:t>
      </w:r>
      <w:r w:rsidR="008A25FF" w:rsidRPr="00E44323">
        <w:rPr>
          <w:rFonts w:ascii="Times New Roman" w:hAnsi="Times New Roman" w:cs="Times New Roman"/>
          <w:sz w:val="24"/>
          <w:szCs w:val="24"/>
          <w:lang w:val="en-US"/>
        </w:rPr>
        <w:t>HP</w:t>
      </w:r>
      <w:r w:rsidRPr="00E44323">
        <w:rPr>
          <w:rFonts w:ascii="Times New Roman" w:hAnsi="Times New Roman" w:cs="Times New Roman"/>
          <w:sz w:val="24"/>
          <w:szCs w:val="24"/>
          <w:lang w:val="en-US"/>
        </w:rPr>
        <w:t xml:space="preserve"> scripting language</w:t>
      </w:r>
      <w:r w:rsidR="00212FF1" w:rsidRPr="00E44323">
        <w:rPr>
          <w:rFonts w:ascii="Times New Roman" w:hAnsi="Times New Roman" w:cs="Times New Roman"/>
          <w:sz w:val="24"/>
          <w:szCs w:val="24"/>
          <w:lang w:val="en-US"/>
        </w:rPr>
        <w:t>. XAMPP server must be installed on the system to run the project as it is a cross-platform web server</w:t>
      </w:r>
      <w:r w:rsidR="008A25FF" w:rsidRPr="00E44323">
        <w:rPr>
          <w:rFonts w:ascii="Times New Roman" w:hAnsi="Times New Roman" w:cs="Times New Roman"/>
          <w:sz w:val="24"/>
          <w:szCs w:val="24"/>
          <w:lang w:val="en-US"/>
        </w:rPr>
        <w:t xml:space="preserve"> which has an </w:t>
      </w:r>
      <w:r w:rsidR="00E44323">
        <w:rPr>
          <w:rFonts w:ascii="Times New Roman" w:hAnsi="Times New Roman" w:cs="Times New Roman"/>
          <w:sz w:val="24"/>
          <w:szCs w:val="24"/>
          <w:lang w:val="en-US"/>
        </w:rPr>
        <w:t xml:space="preserve">Apache </w:t>
      </w:r>
      <w:r w:rsidR="008A25FF" w:rsidRPr="00E44323">
        <w:rPr>
          <w:rFonts w:ascii="Times New Roman" w:hAnsi="Times New Roman" w:cs="Times New Roman"/>
          <w:sz w:val="24"/>
          <w:szCs w:val="24"/>
          <w:lang w:val="en-US"/>
        </w:rPr>
        <w:t>HTTP server</w:t>
      </w:r>
      <w:r w:rsidR="00E44323">
        <w:rPr>
          <w:rFonts w:ascii="Times New Roman" w:hAnsi="Times New Roman" w:cs="Times New Roman"/>
          <w:sz w:val="24"/>
          <w:szCs w:val="24"/>
          <w:lang w:val="en-US"/>
        </w:rPr>
        <w:t>, MYSQL</w:t>
      </w:r>
      <w:r w:rsidR="008A25FF" w:rsidRPr="00E44323">
        <w:rPr>
          <w:rFonts w:ascii="Times New Roman" w:hAnsi="Times New Roman" w:cs="Times New Roman"/>
          <w:sz w:val="24"/>
          <w:szCs w:val="24"/>
          <w:lang w:val="en-US"/>
        </w:rPr>
        <w:t xml:space="preserve"> to handle the database and has interpreters to run the PHP script.</w:t>
      </w:r>
    </w:p>
    <w:p w14:paraId="52175AA9" w14:textId="77777777" w:rsidR="00B208CA" w:rsidRDefault="00E44323" w:rsidP="00E44323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tep 1:</w:t>
      </w:r>
    </w:p>
    <w:p w14:paraId="64FDF64F" w14:textId="77777777" w:rsidR="00E44323" w:rsidRDefault="00E44323" w:rsidP="00E4432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o download the XAMPP </w:t>
      </w:r>
      <w:r w:rsidR="00B973CB">
        <w:rPr>
          <w:rFonts w:ascii="Times New Roman" w:hAnsi="Times New Roman" w:cs="Times New Roman"/>
          <w:sz w:val="24"/>
          <w:szCs w:val="24"/>
          <w:lang w:val="en-US"/>
        </w:rPr>
        <w:t>server visit</w:t>
      </w:r>
      <w:r w:rsidR="00B973CB">
        <w:rPr>
          <w:lang w:val="en-US"/>
        </w:rPr>
        <w:t xml:space="preserve"> the link </w:t>
      </w:r>
      <w:hyperlink r:id="rId5" w:history="1">
        <w:r w:rsidR="00B973CB">
          <w:rPr>
            <w:rStyle w:val="Hyperlink"/>
          </w:rPr>
          <w:t>https://www.apachefriends.org/download.html</w:t>
        </w:r>
      </w:hyperlink>
      <w:r w:rsidR="00B973CB" w:rsidRPr="00E4432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7DDF2AA2" w14:textId="77777777" w:rsidR="00803812" w:rsidRPr="00803812" w:rsidRDefault="00803812" w:rsidP="00803812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803812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Step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2</w:t>
      </w:r>
      <w:r w:rsidRPr="00803812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:</w:t>
      </w:r>
    </w:p>
    <w:p w14:paraId="7573854E" w14:textId="77777777" w:rsidR="00B973CB" w:rsidRPr="00E459FA" w:rsidRDefault="00E4202F" w:rsidP="00E4432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hoose the latest version of XAMPP for Windows( </w:t>
      </w:r>
      <w:r>
        <w:rPr>
          <w:rFonts w:ascii="Helvetica" w:hAnsi="Helvetica"/>
          <w:color w:val="222222"/>
          <w:sz w:val="21"/>
          <w:szCs w:val="21"/>
          <w:shd w:val="clear" w:color="auto" w:fill="F9F9F9"/>
        </w:rPr>
        <w:t>PHP 7.4.6 )</w:t>
      </w:r>
    </w:p>
    <w:p w14:paraId="6BCDF64C" w14:textId="77777777" w:rsidR="00E459FA" w:rsidRPr="00A105A1" w:rsidRDefault="00E459FA" w:rsidP="00E459FA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576EB047" w14:textId="77777777" w:rsidR="00A105A1" w:rsidRDefault="00A105A1" w:rsidP="00A105A1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4B214A44" wp14:editId="572AFC93">
            <wp:extent cx="4907280" cy="3162059"/>
            <wp:effectExtent l="0" t="0" r="762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36378" cy="3180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D7892" w14:textId="77777777" w:rsidR="00223F57" w:rsidRPr="00223F57" w:rsidRDefault="00223F57" w:rsidP="00223F57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tep 3:</w:t>
      </w:r>
    </w:p>
    <w:p w14:paraId="1EB75EA5" w14:textId="77777777" w:rsidR="00A105A1" w:rsidRPr="00E459FA" w:rsidRDefault="00E459FA" w:rsidP="00E459F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459FA">
        <w:rPr>
          <w:rFonts w:ascii="Times New Roman" w:hAnsi="Times New Roman" w:cs="Times New Roman"/>
          <w:sz w:val="24"/>
          <w:szCs w:val="24"/>
          <w:lang w:val="en-US"/>
        </w:rPr>
        <w:t xml:space="preserve">On clicking the download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utton, you will be redirected to the other webpage </w:t>
      </w:r>
      <w:hyperlink r:id="rId7" w:history="1">
        <w:r>
          <w:rPr>
            <w:rStyle w:val="Hyperlink"/>
          </w:rPr>
          <w:t>https://www.apachefriends.org/download_success.html</w:t>
        </w:r>
      </w:hyperlink>
    </w:p>
    <w:p w14:paraId="7BB69F1A" w14:textId="77777777" w:rsidR="00E459FA" w:rsidRPr="00E459FA" w:rsidRDefault="00E459FA" w:rsidP="00E459F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The executable file with the extension ( .exe ) will start downloading automatically.</w:t>
      </w:r>
    </w:p>
    <w:p w14:paraId="2802AD5F" w14:textId="77777777" w:rsidR="00E459FA" w:rsidRDefault="00E459FA" w:rsidP="00E459F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728867E" wp14:editId="58BC699C">
            <wp:extent cx="5570220" cy="27335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43553" cy="276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1D1FC" w14:textId="77777777" w:rsidR="00E459FA" w:rsidRDefault="00367CDC" w:rsidP="00367CDC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tep 4:</w:t>
      </w:r>
    </w:p>
    <w:p w14:paraId="6BA15410" w14:textId="42ADE004" w:rsidR="008C520B" w:rsidRDefault="008C520B" w:rsidP="008C520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8C520B">
        <w:rPr>
          <w:rFonts w:ascii="Times New Roman" w:hAnsi="Times New Roman" w:cs="Times New Roman"/>
          <w:sz w:val="24"/>
          <w:szCs w:val="24"/>
          <w:lang w:val="en-US"/>
        </w:rPr>
        <w:t xml:space="preserve">Double click on 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xecutable file once the download is finished. When the system asks permission to make the changes on the system click on the </w:t>
      </w:r>
      <w:r w:rsidRPr="008C520B">
        <w:rPr>
          <w:rFonts w:ascii="Times New Roman" w:hAnsi="Times New Roman" w:cs="Times New Roman"/>
          <w:b/>
          <w:bCs/>
          <w:sz w:val="24"/>
          <w:szCs w:val="24"/>
          <w:lang w:val="en-US"/>
        </w:rPr>
        <w:t>Ye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button, that allows the system to install the XAMPP.</w:t>
      </w:r>
    </w:p>
    <w:p w14:paraId="2377CBBA" w14:textId="76CBAF1B" w:rsidR="00F250BE" w:rsidRDefault="00F250BE" w:rsidP="008C520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f this warning pops up then the </w:t>
      </w:r>
      <w:r w:rsidR="001F3068">
        <w:rPr>
          <w:rFonts w:ascii="Times New Roman" w:hAnsi="Times New Roman" w:cs="Times New Roman"/>
          <w:sz w:val="24"/>
          <w:szCs w:val="24"/>
          <w:lang w:val="en-US"/>
        </w:rPr>
        <w:t xml:space="preserve">click </w:t>
      </w:r>
      <w:r w:rsidR="001F3068" w:rsidRPr="001F3068">
        <w:rPr>
          <w:rFonts w:ascii="Times New Roman" w:hAnsi="Times New Roman" w:cs="Times New Roman"/>
          <w:b/>
          <w:bCs/>
          <w:sz w:val="24"/>
          <w:szCs w:val="24"/>
          <w:lang w:val="en-US"/>
        </w:rPr>
        <w:t>OK</w:t>
      </w:r>
      <w:r w:rsidR="001F3068">
        <w:rPr>
          <w:rFonts w:ascii="Times New Roman" w:hAnsi="Times New Roman" w:cs="Times New Roman"/>
          <w:b/>
          <w:bCs/>
          <w:sz w:val="24"/>
          <w:szCs w:val="24"/>
          <w:lang w:val="en-US"/>
        </w:rPr>
        <w:t>.</w:t>
      </w:r>
    </w:p>
    <w:p w14:paraId="0D4C498A" w14:textId="77777777" w:rsidR="00F250BE" w:rsidRDefault="00F250BE" w:rsidP="00F250B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3288E5FD" w14:textId="4AED58D8" w:rsidR="00F250BE" w:rsidRDefault="00F250BE" w:rsidP="00F250B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D8D317B" wp14:editId="03BBFDD4">
            <wp:extent cx="4443730" cy="1268723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6939" cy="129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62C7D" w14:textId="5DEC8401" w:rsidR="006209DE" w:rsidRDefault="00147A2C" w:rsidP="006209D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yp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sconfi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in the windows search and open the application.</w:t>
      </w:r>
    </w:p>
    <w:p w14:paraId="559114DF" w14:textId="04E0BD49" w:rsidR="00147A2C" w:rsidRDefault="00147A2C" w:rsidP="00147A2C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B3866D7" wp14:editId="45526480">
            <wp:extent cx="5341620" cy="3225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9797" cy="325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A3EFC" w14:textId="1D3A859B" w:rsidR="001402D6" w:rsidRPr="001402D6" w:rsidRDefault="001402D6" w:rsidP="001402D6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Navigate to the </w:t>
      </w:r>
      <w:r w:rsidR="00F50B8E">
        <w:rPr>
          <w:rFonts w:ascii="Times New Roman" w:hAnsi="Times New Roman" w:cs="Times New Roman"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ols tab and select </w:t>
      </w:r>
      <w:r w:rsidRPr="001402D6">
        <w:rPr>
          <w:rFonts w:ascii="Times New Roman" w:hAnsi="Times New Roman" w:cs="Times New Roman"/>
          <w:b/>
          <w:bCs/>
          <w:sz w:val="24"/>
          <w:szCs w:val="24"/>
          <w:lang w:val="en-US"/>
        </w:rPr>
        <w:t>change UAC setting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click on </w:t>
      </w:r>
      <w:r w:rsidR="00F50B8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launch button.</w:t>
      </w:r>
    </w:p>
    <w:p w14:paraId="603C82E0" w14:textId="4A9BF031" w:rsidR="001402D6" w:rsidRDefault="001402D6" w:rsidP="001402D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9AD3A95" wp14:editId="6968C44F">
            <wp:extent cx="5731510" cy="385127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A69CE" w14:textId="77777777" w:rsidR="007D4AFA" w:rsidRDefault="007D4AFA" w:rsidP="001402D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4B81DF4E" w14:textId="4F0D41A3" w:rsidR="00147A2C" w:rsidRPr="007D4AFA" w:rsidRDefault="007D4AFA" w:rsidP="007D4AF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Drag the slider to never notify and then click </w:t>
      </w:r>
      <w:r w:rsidRPr="007D4AFA">
        <w:rPr>
          <w:rFonts w:ascii="Times New Roman" w:hAnsi="Times New Roman" w:cs="Times New Roman"/>
          <w:b/>
          <w:bCs/>
          <w:sz w:val="24"/>
          <w:szCs w:val="24"/>
          <w:lang w:val="en-US"/>
        </w:rPr>
        <w:t>OK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utton. </w:t>
      </w:r>
    </w:p>
    <w:p w14:paraId="4991564E" w14:textId="7EDD36C9" w:rsidR="007D4AFA" w:rsidRPr="007D4AFA" w:rsidRDefault="007D4AFA" w:rsidP="007D4AFA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78BC1B9" wp14:editId="134F9F85">
            <wp:extent cx="5019585" cy="37071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4895" cy="3711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4B57B" w14:textId="77777777" w:rsidR="006209DE" w:rsidRDefault="006209DE" w:rsidP="00F250B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2722C766" w14:textId="77777777" w:rsidR="00EE5A55" w:rsidRDefault="00EE5A55" w:rsidP="00EE5A5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EE5A55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lastRenderedPageBreak/>
        <w:t>Step 5:</w:t>
      </w:r>
    </w:p>
    <w:p w14:paraId="7C4868F2" w14:textId="764AEAAF" w:rsidR="00F45247" w:rsidRPr="00F45247" w:rsidRDefault="00F45247" w:rsidP="00F4524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nce the application popup is displayed, click on next to proceed for installation.</w:t>
      </w:r>
      <w:r w:rsidR="0013045C">
        <w:rPr>
          <w:rFonts w:ascii="Times New Roman" w:hAnsi="Times New Roman" w:cs="Times New Roman"/>
          <w:sz w:val="24"/>
          <w:szCs w:val="24"/>
          <w:lang w:val="en-US"/>
        </w:rPr>
        <w:t xml:space="preserve"> Follow the setup instructions given below.</w:t>
      </w:r>
    </w:p>
    <w:p w14:paraId="00EF0467" w14:textId="77777777" w:rsidR="00623425" w:rsidRDefault="004E39FD" w:rsidP="004E39FD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F2C7DB5" wp14:editId="78DF6224">
            <wp:extent cx="4655820" cy="39491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86762" cy="3975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899E3" w14:textId="77777777" w:rsidR="00BA2360" w:rsidRDefault="00BA2360" w:rsidP="00BA236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CC4F3AB" wp14:editId="1AC4B2E0">
            <wp:extent cx="4709160" cy="3595360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43854" cy="3621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49BB1" w14:textId="29C01452" w:rsidR="00BA2360" w:rsidRDefault="0093735F" w:rsidP="0093735F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70F075B" wp14:editId="6699E893">
            <wp:extent cx="4426033" cy="30099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1630" cy="314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846CF" w14:textId="77777777" w:rsidR="002751D5" w:rsidRDefault="002751D5" w:rsidP="0093735F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D55AED7" w14:textId="2B45A809" w:rsidR="0093735F" w:rsidRDefault="002751D5" w:rsidP="002751D5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C6AAB73" wp14:editId="61378397">
            <wp:extent cx="4346716" cy="36595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58067" cy="366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C3351" w14:textId="0FDCD9A9" w:rsidR="007E3021" w:rsidRDefault="00EA3480" w:rsidP="002751D5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7C4BA2F" wp14:editId="1BA479AE">
            <wp:extent cx="4358640" cy="3298459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78796" cy="3313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6ECE2" w14:textId="5C9BA58E" w:rsidR="00EA3480" w:rsidRDefault="00F40EAD" w:rsidP="002751D5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5BFA9F5" wp14:editId="3F81E4F8">
            <wp:extent cx="4234580" cy="359981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53495" cy="3615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B24C8" w14:textId="496B00EF" w:rsidR="0013045C" w:rsidRDefault="0013045C" w:rsidP="002751D5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1401F75" wp14:editId="0811847C">
            <wp:extent cx="4206240" cy="3554287"/>
            <wp:effectExtent l="0" t="0" r="381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16646" cy="356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FA2DF" w14:textId="114B4BA1" w:rsidR="00757BC3" w:rsidRDefault="00757BC3" w:rsidP="00757BC3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757BC3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tep 6:</w:t>
      </w:r>
    </w:p>
    <w:p w14:paraId="10A12553" w14:textId="69243C62" w:rsidR="00757BC3" w:rsidRDefault="00757BC3" w:rsidP="00757BC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57BC3">
        <w:rPr>
          <w:rFonts w:ascii="Times New Roman" w:hAnsi="Times New Roman" w:cs="Times New Roman"/>
          <w:sz w:val="24"/>
          <w:szCs w:val="24"/>
          <w:lang w:val="en-US"/>
        </w:rPr>
        <w:t xml:space="preserve">Once </w:t>
      </w:r>
      <w:r w:rsidR="00F50B8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757BC3">
        <w:rPr>
          <w:rFonts w:ascii="Times New Roman" w:hAnsi="Times New Roman" w:cs="Times New Roman"/>
          <w:sz w:val="24"/>
          <w:szCs w:val="24"/>
          <w:lang w:val="en-US"/>
        </w:rPr>
        <w:t xml:space="preserve">finish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button is clicked then the </w:t>
      </w:r>
      <w:r w:rsidR="00A40DCD">
        <w:rPr>
          <w:rFonts w:ascii="Times New Roman" w:hAnsi="Times New Roman" w:cs="Times New Roman"/>
          <w:sz w:val="24"/>
          <w:szCs w:val="24"/>
          <w:lang w:val="en-US"/>
        </w:rPr>
        <w:t xml:space="preserve">XAMPP control </w:t>
      </w:r>
      <w:r w:rsidR="00AB0296">
        <w:rPr>
          <w:rFonts w:ascii="Times New Roman" w:hAnsi="Times New Roman" w:cs="Times New Roman"/>
          <w:sz w:val="24"/>
          <w:szCs w:val="24"/>
          <w:lang w:val="en-US"/>
        </w:rPr>
        <w:t>will be</w:t>
      </w:r>
      <w:r w:rsidR="00A40DCD">
        <w:rPr>
          <w:rFonts w:ascii="Times New Roman" w:hAnsi="Times New Roman" w:cs="Times New Roman"/>
          <w:sz w:val="24"/>
          <w:szCs w:val="24"/>
          <w:lang w:val="en-US"/>
        </w:rPr>
        <w:t xml:space="preserve"> opened.</w:t>
      </w:r>
    </w:p>
    <w:p w14:paraId="183FDB13" w14:textId="21CE0131" w:rsidR="00A40DCD" w:rsidRDefault="00C228FC" w:rsidP="00757BC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lick start buttons on </w:t>
      </w:r>
      <w:r w:rsidRPr="00C228FC">
        <w:rPr>
          <w:rFonts w:ascii="Times New Roman" w:hAnsi="Times New Roman" w:cs="Times New Roman"/>
          <w:b/>
          <w:bCs/>
          <w:sz w:val="24"/>
          <w:szCs w:val="24"/>
          <w:lang w:val="en-US"/>
        </w:rPr>
        <w:t>Apache and MySQL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o start running the </w:t>
      </w:r>
      <w:r w:rsidR="00F50B8E">
        <w:rPr>
          <w:rFonts w:ascii="Times New Roman" w:hAnsi="Times New Roman" w:cs="Times New Roman"/>
          <w:sz w:val="24"/>
          <w:szCs w:val="24"/>
          <w:lang w:val="en-US"/>
        </w:rPr>
        <w:t>PHP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cripts and database.</w:t>
      </w:r>
    </w:p>
    <w:p w14:paraId="051E3CDF" w14:textId="6B222B29" w:rsidR="00B31016" w:rsidRDefault="00B31016" w:rsidP="00B3101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9497B9F" wp14:editId="67B02256">
            <wp:extent cx="5472430" cy="315031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21261" cy="3178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EAFA5" w14:textId="66C95D22" w:rsidR="00B31016" w:rsidRDefault="00B31016" w:rsidP="00B31016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0FBC6A26" wp14:editId="3EABFB02">
            <wp:extent cx="5623560" cy="335631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31617" cy="336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6C049" w14:textId="613FAA42" w:rsidR="00B31016" w:rsidRDefault="00910D30" w:rsidP="00B31016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910D30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tep 7:</w:t>
      </w:r>
    </w:p>
    <w:p w14:paraId="6E5BD5BB" w14:textId="1026AE2E" w:rsidR="00641282" w:rsidRPr="00B507E5" w:rsidRDefault="00641282" w:rsidP="00B507E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o run the project, download the project file from the </w:t>
      </w:r>
      <w:proofErr w:type="spellStart"/>
      <w:r w:rsidR="00B507E5">
        <w:rPr>
          <w:rFonts w:ascii="Times New Roman" w:hAnsi="Times New Roman" w:cs="Times New Roman"/>
          <w:sz w:val="24"/>
          <w:szCs w:val="24"/>
          <w:lang w:val="en-US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6BAF442" w14:textId="7E53DD55" w:rsidR="00641282" w:rsidRDefault="00641282" w:rsidP="0064128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41282">
        <w:rPr>
          <w:rFonts w:ascii="Times New Roman" w:hAnsi="Times New Roman" w:cs="Times New Roman"/>
          <w:sz w:val="24"/>
          <w:szCs w:val="24"/>
          <w:lang w:val="en-US"/>
        </w:rPr>
        <w:t xml:space="preserve">Go to </w:t>
      </w:r>
      <w:r>
        <w:rPr>
          <w:rFonts w:ascii="Times New Roman" w:hAnsi="Times New Roman" w:cs="Times New Roman"/>
          <w:sz w:val="24"/>
          <w:szCs w:val="24"/>
          <w:lang w:val="en-US"/>
        </w:rPr>
        <w:t>the downloads, check the file and extract the project folder.</w:t>
      </w:r>
    </w:p>
    <w:p w14:paraId="5997C2D5" w14:textId="36D2208C" w:rsidR="00641282" w:rsidRDefault="0045062B" w:rsidP="00641282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3B33B86" wp14:editId="6FA7BCE4">
            <wp:extent cx="4786630" cy="2715747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02672" cy="2724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77466" w14:textId="77777777" w:rsidR="0045062B" w:rsidRDefault="0045062B" w:rsidP="00641282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3C8208BA" w14:textId="7504F665" w:rsidR="0045062B" w:rsidRDefault="0045062B" w:rsidP="00641282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A6D83AA" wp14:editId="02C38EBE">
            <wp:extent cx="5748581" cy="2566035"/>
            <wp:effectExtent l="0" t="0" r="508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77331" cy="2578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4073B" w14:textId="7BD2758B" w:rsidR="00641282" w:rsidRDefault="0045062B" w:rsidP="0064128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641282">
        <w:rPr>
          <w:rFonts w:ascii="Times New Roman" w:hAnsi="Times New Roman" w:cs="Times New Roman"/>
          <w:sz w:val="24"/>
          <w:szCs w:val="24"/>
          <w:lang w:val="en-US"/>
        </w:rPr>
        <w:t>opy the folder from the file loc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place it in </w:t>
      </w:r>
      <w:r w:rsidRPr="0045062B">
        <w:rPr>
          <w:rFonts w:ascii="Times New Roman" w:hAnsi="Times New Roman" w:cs="Times New Roman"/>
          <w:b/>
          <w:bCs/>
          <w:sz w:val="24"/>
          <w:szCs w:val="24"/>
          <w:lang w:val="en-US"/>
        </w:rPr>
        <w:t>C:\xampp\htdocs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older location. </w:t>
      </w:r>
    </w:p>
    <w:p w14:paraId="53F4515A" w14:textId="5D1382A0" w:rsidR="0045062B" w:rsidRDefault="0045062B" w:rsidP="0045062B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0FB6644" wp14:editId="5EEDFC74">
            <wp:extent cx="5731510" cy="2125980"/>
            <wp:effectExtent l="0" t="0" r="254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97AC3" w14:textId="70D30F8E" w:rsidR="00910D30" w:rsidRDefault="008A2919" w:rsidP="00B31016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tep 8:</w:t>
      </w:r>
    </w:p>
    <w:p w14:paraId="00B0AA0E" w14:textId="6C6D418B" w:rsidR="001F181D" w:rsidRPr="00B304D7" w:rsidRDefault="008A2919" w:rsidP="008A291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atabase has to be imported for loading the data in the application.</w:t>
      </w:r>
      <w:r w:rsidR="001F181D">
        <w:rPr>
          <w:rFonts w:ascii="Times New Roman" w:hAnsi="Times New Roman" w:cs="Times New Roman"/>
          <w:sz w:val="24"/>
          <w:szCs w:val="24"/>
          <w:lang w:val="en-US"/>
        </w:rPr>
        <w:t xml:space="preserve"> So as to do that </w:t>
      </w:r>
      <w:r w:rsidR="001F181D" w:rsidRPr="001F181D">
        <w:rPr>
          <w:rFonts w:ascii="Times New Roman" w:hAnsi="Times New Roman" w:cs="Times New Roman"/>
          <w:sz w:val="24"/>
          <w:szCs w:val="24"/>
          <w:lang w:val="en-US"/>
        </w:rPr>
        <w:t xml:space="preserve">type  </w:t>
      </w:r>
      <w:hyperlink r:id="rId25" w:history="1">
        <w:r w:rsidR="001F181D" w:rsidRPr="001F181D">
          <w:rPr>
            <w:rStyle w:val="Hyperlink"/>
            <w:rFonts w:ascii="Times New Roman" w:hAnsi="Times New Roman" w:cs="Times New Roman"/>
            <w:sz w:val="24"/>
            <w:szCs w:val="24"/>
          </w:rPr>
          <w:t>http://localhost/phpmyadmin/</w:t>
        </w:r>
      </w:hyperlink>
      <w:r w:rsidR="001F181D" w:rsidRPr="001F181D">
        <w:rPr>
          <w:rFonts w:ascii="Times New Roman" w:hAnsi="Times New Roman" w:cs="Times New Roman"/>
          <w:sz w:val="24"/>
          <w:szCs w:val="24"/>
        </w:rPr>
        <w:t xml:space="preserve">  </w:t>
      </w:r>
      <w:r w:rsidR="001F181D">
        <w:rPr>
          <w:rFonts w:ascii="Times New Roman" w:hAnsi="Times New Roman" w:cs="Times New Roman"/>
          <w:sz w:val="24"/>
          <w:szCs w:val="24"/>
        </w:rPr>
        <w:t>in the browser.</w:t>
      </w:r>
    </w:p>
    <w:p w14:paraId="3678731F" w14:textId="7A713EB1" w:rsidR="00B304D7" w:rsidRPr="00B304D7" w:rsidRDefault="00B304D7" w:rsidP="008A291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Create a database to store all the information of the project. Name the database as </w:t>
      </w:r>
      <w:r w:rsidRPr="00B304D7">
        <w:rPr>
          <w:rFonts w:ascii="Times New Roman" w:hAnsi="Times New Roman" w:cs="Times New Roman"/>
          <w:b/>
          <w:bCs/>
          <w:sz w:val="24"/>
          <w:szCs w:val="24"/>
        </w:rPr>
        <w:t>db_ecommerc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84A6E">
        <w:rPr>
          <w:rFonts w:ascii="Times New Roman" w:hAnsi="Times New Roman" w:cs="Times New Roman"/>
          <w:sz w:val="24"/>
          <w:szCs w:val="24"/>
        </w:rPr>
        <w:t>and click on create button.</w:t>
      </w:r>
    </w:p>
    <w:p w14:paraId="0B75FED6" w14:textId="7B24A466" w:rsidR="00B304D7" w:rsidRPr="00B304D7" w:rsidRDefault="00B304D7" w:rsidP="00B304D7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noProof/>
        </w:rPr>
        <w:lastRenderedPageBreak/>
        <w:drawing>
          <wp:inline distT="0" distB="0" distL="0" distR="0" wp14:anchorId="47C3D5EA" wp14:editId="783B5DB2">
            <wp:extent cx="5731510" cy="277114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902B2" w14:textId="03930E92" w:rsidR="001F181D" w:rsidRPr="00C36019" w:rsidRDefault="00E54092" w:rsidP="008A291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C36019">
        <w:rPr>
          <w:rFonts w:ascii="Times New Roman" w:hAnsi="Times New Roman" w:cs="Times New Roman"/>
          <w:sz w:val="24"/>
          <w:szCs w:val="24"/>
          <w:lang w:val="en-US"/>
        </w:rPr>
        <w:t xml:space="preserve">Once the database is created then </w:t>
      </w:r>
      <w:r w:rsidR="00C36019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AE750A" w:rsidRPr="00C36019">
        <w:rPr>
          <w:rFonts w:ascii="Times New Roman" w:hAnsi="Times New Roman" w:cs="Times New Roman"/>
          <w:sz w:val="24"/>
          <w:szCs w:val="24"/>
        </w:rPr>
        <w:t xml:space="preserve">lick on the </w:t>
      </w:r>
      <w:r w:rsidR="00AE750A" w:rsidRPr="00C36019">
        <w:rPr>
          <w:rFonts w:ascii="Times New Roman" w:hAnsi="Times New Roman" w:cs="Times New Roman"/>
          <w:b/>
          <w:bCs/>
          <w:sz w:val="24"/>
          <w:szCs w:val="24"/>
        </w:rPr>
        <w:t>import tab</w:t>
      </w:r>
      <w:r w:rsidR="00AE750A" w:rsidRPr="00C36019">
        <w:rPr>
          <w:rFonts w:ascii="Times New Roman" w:hAnsi="Times New Roman" w:cs="Times New Roman"/>
          <w:sz w:val="24"/>
          <w:szCs w:val="24"/>
        </w:rPr>
        <w:t xml:space="preserve"> displayed at the top of the browser</w:t>
      </w:r>
      <w:r w:rsidR="00C36019">
        <w:rPr>
          <w:rFonts w:ascii="Times New Roman" w:hAnsi="Times New Roman" w:cs="Times New Roman"/>
          <w:sz w:val="24"/>
          <w:szCs w:val="24"/>
        </w:rPr>
        <w:t xml:space="preserve"> to load all the tables</w:t>
      </w:r>
      <w:r w:rsidR="007E1642">
        <w:rPr>
          <w:rFonts w:ascii="Times New Roman" w:hAnsi="Times New Roman" w:cs="Times New Roman"/>
          <w:sz w:val="24"/>
          <w:szCs w:val="24"/>
        </w:rPr>
        <w:t xml:space="preserve"> from the </w:t>
      </w:r>
      <w:r w:rsidR="00D34849" w:rsidRPr="00D34849">
        <w:rPr>
          <w:rFonts w:ascii="Times New Roman" w:hAnsi="Times New Roman" w:cs="Times New Roman"/>
          <w:b/>
          <w:bCs/>
          <w:sz w:val="24"/>
          <w:szCs w:val="24"/>
        </w:rPr>
        <w:t>db_ecommerce</w:t>
      </w:r>
      <w:r w:rsidR="007E1642" w:rsidRPr="00D34849">
        <w:rPr>
          <w:rFonts w:ascii="Times New Roman" w:hAnsi="Times New Roman" w:cs="Times New Roman"/>
          <w:b/>
          <w:bCs/>
          <w:sz w:val="24"/>
          <w:szCs w:val="24"/>
        </w:rPr>
        <w:t>.sql</w:t>
      </w:r>
      <w:r w:rsidR="007E1642">
        <w:rPr>
          <w:rFonts w:ascii="Times New Roman" w:hAnsi="Times New Roman" w:cs="Times New Roman"/>
          <w:sz w:val="24"/>
          <w:szCs w:val="24"/>
        </w:rPr>
        <w:t xml:space="preserve"> file</w:t>
      </w:r>
      <w:r w:rsidR="00AE750A" w:rsidRPr="00C36019">
        <w:rPr>
          <w:rFonts w:ascii="Times New Roman" w:hAnsi="Times New Roman" w:cs="Times New Roman"/>
          <w:sz w:val="24"/>
          <w:szCs w:val="24"/>
        </w:rPr>
        <w:t>.</w:t>
      </w:r>
    </w:p>
    <w:p w14:paraId="49734221" w14:textId="7C0ED2D0" w:rsidR="00057EF9" w:rsidRPr="00057EF9" w:rsidRDefault="007B5FC5" w:rsidP="00057EF9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noProof/>
        </w:rPr>
        <w:drawing>
          <wp:inline distT="0" distB="0" distL="0" distR="0" wp14:anchorId="502473A6" wp14:editId="62A71FA0">
            <wp:extent cx="5731510" cy="1902460"/>
            <wp:effectExtent l="0" t="0" r="2540" b="254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F1E4B" w14:textId="6A6A238E" w:rsidR="00057EF9" w:rsidRPr="00057EF9" w:rsidRDefault="00057EF9" w:rsidP="00057EF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57EF9">
        <w:rPr>
          <w:rFonts w:ascii="Times New Roman" w:hAnsi="Times New Roman" w:cs="Times New Roman"/>
          <w:sz w:val="24"/>
          <w:szCs w:val="24"/>
          <w:lang w:val="en-US"/>
        </w:rPr>
        <w:t xml:space="preserve">Once you click </w:t>
      </w:r>
      <w:r>
        <w:rPr>
          <w:rFonts w:ascii="Times New Roman" w:hAnsi="Times New Roman" w:cs="Times New Roman"/>
          <w:sz w:val="24"/>
          <w:szCs w:val="24"/>
          <w:lang w:val="en-US"/>
        </w:rPr>
        <w:t>on the import tab following webpage is displayed.</w:t>
      </w:r>
    </w:p>
    <w:p w14:paraId="6B5E0DBC" w14:textId="2139EB2E" w:rsidR="00910D30" w:rsidRDefault="008A2919" w:rsidP="001F181D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60012AF" w14:textId="755646C0" w:rsidR="00AE750A" w:rsidRPr="008A2919" w:rsidRDefault="00057EF9" w:rsidP="009112A7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noProof/>
        </w:rPr>
        <w:drawing>
          <wp:inline distT="0" distB="0" distL="0" distR="0" wp14:anchorId="09E5341B" wp14:editId="5568E3D7">
            <wp:extent cx="5731510" cy="278320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21747" w14:textId="783D02B3" w:rsidR="008A2919" w:rsidRPr="009112A7" w:rsidRDefault="009112A7" w:rsidP="009112A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hoose the </w:t>
      </w:r>
      <w:r w:rsidRPr="00D34849">
        <w:rPr>
          <w:rFonts w:ascii="Times New Roman" w:hAnsi="Times New Roman" w:cs="Times New Roman"/>
          <w:b/>
          <w:bCs/>
          <w:sz w:val="24"/>
          <w:szCs w:val="24"/>
        </w:rPr>
        <w:t>db_ecommerce.sq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ile from the </w:t>
      </w:r>
      <w:r w:rsidRPr="009112A7">
        <w:rPr>
          <w:rFonts w:ascii="Times New Roman" w:hAnsi="Times New Roman" w:cs="Times New Roman"/>
          <w:b/>
          <w:bCs/>
          <w:sz w:val="24"/>
          <w:szCs w:val="24"/>
        </w:rPr>
        <w:t>C:\xampp\htdocs\Ecommerce_websit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79D75C7" w14:textId="386FC47D" w:rsidR="009112A7" w:rsidRDefault="009112A7" w:rsidP="009112A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der location</w:t>
      </w:r>
      <w:r w:rsidR="00AD2D0B">
        <w:rPr>
          <w:rFonts w:ascii="Times New Roman" w:hAnsi="Times New Roman" w:cs="Times New Roman"/>
          <w:sz w:val="24"/>
          <w:szCs w:val="24"/>
        </w:rPr>
        <w:t xml:space="preserve"> and then click on </w:t>
      </w:r>
      <w:r w:rsidR="00AD2D0B" w:rsidRPr="00AD2D0B">
        <w:rPr>
          <w:rFonts w:ascii="Times New Roman" w:hAnsi="Times New Roman" w:cs="Times New Roman"/>
          <w:b/>
          <w:bCs/>
          <w:sz w:val="24"/>
          <w:szCs w:val="24"/>
        </w:rPr>
        <w:t>Go</w:t>
      </w:r>
      <w:r w:rsidR="00AD2D0B">
        <w:rPr>
          <w:rFonts w:ascii="Times New Roman" w:hAnsi="Times New Roman" w:cs="Times New Roman"/>
          <w:sz w:val="24"/>
          <w:szCs w:val="24"/>
        </w:rPr>
        <w:t xml:space="preserve"> button</w:t>
      </w:r>
      <w:r w:rsidR="00575A7B">
        <w:rPr>
          <w:rFonts w:ascii="Times New Roman" w:hAnsi="Times New Roman" w:cs="Times New Roman"/>
          <w:sz w:val="24"/>
          <w:szCs w:val="24"/>
        </w:rPr>
        <w:t>.</w:t>
      </w:r>
    </w:p>
    <w:p w14:paraId="32D1BAA4" w14:textId="0EC54CDE" w:rsidR="00E210D9" w:rsidRDefault="00E210D9" w:rsidP="00E210D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ata will be loaded and success message will be displayed on the webpage.</w:t>
      </w:r>
    </w:p>
    <w:p w14:paraId="2AAFC4B6" w14:textId="72C3D805" w:rsidR="00AD2D0B" w:rsidRDefault="00E210D9" w:rsidP="009112A7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>
        <w:rPr>
          <w:noProof/>
        </w:rPr>
        <w:drawing>
          <wp:inline distT="0" distB="0" distL="0" distR="0" wp14:anchorId="282383FF" wp14:editId="420AEE96">
            <wp:extent cx="5731510" cy="4812665"/>
            <wp:effectExtent l="0" t="0" r="254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1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324FC" w14:textId="00210837" w:rsidR="00BD251D" w:rsidRDefault="00EE0B95" w:rsidP="00EE0B9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EE0B95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tep 9:</w:t>
      </w:r>
    </w:p>
    <w:p w14:paraId="0E44D364" w14:textId="55C4DE59" w:rsidR="00EE0B95" w:rsidRPr="00D95B80" w:rsidRDefault="00D95B80" w:rsidP="00D95B8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95B80">
        <w:rPr>
          <w:rFonts w:ascii="Times New Roman" w:hAnsi="Times New Roman" w:cs="Times New Roman"/>
          <w:sz w:val="24"/>
          <w:szCs w:val="24"/>
          <w:lang w:val="en-US"/>
        </w:rPr>
        <w:t xml:space="preserve">Now open the browser and type the URL </w:t>
      </w:r>
      <w:hyperlink r:id="rId30" w:history="1">
        <w:r w:rsidRPr="00D95B80">
          <w:rPr>
            <w:rStyle w:val="Hyperlink"/>
            <w:rFonts w:ascii="Times New Roman" w:hAnsi="Times New Roman" w:cs="Times New Roman"/>
            <w:sz w:val="24"/>
            <w:szCs w:val="24"/>
          </w:rPr>
          <w:t>http://localhost/Ecommerce_website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  and click enter to open the project.</w:t>
      </w:r>
    </w:p>
    <w:p w14:paraId="366904F7" w14:textId="070552CD" w:rsidR="00D95B80" w:rsidRPr="00FD29BA" w:rsidRDefault="00FD29BA" w:rsidP="00FD29B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Once the project is opened then the index webpage is displayed.</w:t>
      </w:r>
      <w:r w:rsidR="00284213">
        <w:rPr>
          <w:rFonts w:ascii="Times New Roman" w:hAnsi="Times New Roman" w:cs="Times New Roman"/>
          <w:sz w:val="24"/>
          <w:szCs w:val="24"/>
          <w:lang w:val="en-US"/>
        </w:rPr>
        <w:t xml:space="preserve"> Below image shows the index webpage of the project.</w:t>
      </w:r>
    </w:p>
    <w:p w14:paraId="17A92AC0" w14:textId="517720FA" w:rsidR="00FD29BA" w:rsidRPr="00FD29BA" w:rsidRDefault="00FD29BA" w:rsidP="00FD29B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238FDB2" wp14:editId="60766430">
            <wp:extent cx="6368344" cy="2819400"/>
            <wp:effectExtent l="254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398188" cy="2832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D1810" w14:textId="645E0C07" w:rsidR="00EE0B95" w:rsidRDefault="00EE0B95" w:rsidP="000D1304">
      <w:pPr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07006634" w14:textId="3C1D15CD" w:rsidR="000D1304" w:rsidRDefault="000D1304" w:rsidP="000D1304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0D1304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tep 10:</w:t>
      </w:r>
    </w:p>
    <w:p w14:paraId="42DA2AEB" w14:textId="140685CF" w:rsidR="000D1304" w:rsidRDefault="00BF5B40" w:rsidP="00132AB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F5B40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stop or start the XAMPP services </w:t>
      </w:r>
      <w:r w:rsidRPr="00BF5B40">
        <w:rPr>
          <w:rFonts w:ascii="Times New Roman" w:hAnsi="Times New Roman" w:cs="Times New Roman"/>
          <w:b/>
          <w:bCs/>
          <w:sz w:val="24"/>
          <w:szCs w:val="24"/>
          <w:lang w:val="en-US"/>
        </w:rPr>
        <w:t>xampp-control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application is found in the </w:t>
      </w:r>
      <w:r w:rsidRPr="00BF5B40">
        <w:rPr>
          <w:rFonts w:ascii="Times New Roman" w:hAnsi="Times New Roman" w:cs="Times New Roman"/>
          <w:b/>
          <w:bCs/>
          <w:sz w:val="24"/>
          <w:szCs w:val="24"/>
          <w:lang w:val="en-US"/>
        </w:rPr>
        <w:t>C:\xampp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folder location.</w:t>
      </w:r>
    </w:p>
    <w:p w14:paraId="5948100B" w14:textId="4D645A20" w:rsidR="006F2F45" w:rsidRDefault="006F2F45" w:rsidP="006F2F4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4102EE3" wp14:editId="38E3511D">
            <wp:extent cx="5586730" cy="1466934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601378" cy="147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2573E" w14:textId="0F39A24B" w:rsidR="009C6A72" w:rsidRDefault="009C6A72" w:rsidP="006F2F4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3113D6A3" w14:textId="08C197BE" w:rsidR="009C6A72" w:rsidRDefault="009C6A72" w:rsidP="009C6A7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When it is doubled clicked then the following application is opened where the services can be started and stopped. This makes the XAMPP server to </w:t>
      </w:r>
      <w:r w:rsidRPr="009C6A72">
        <w:rPr>
          <w:rFonts w:ascii="Times New Roman" w:hAnsi="Times New Roman" w:cs="Times New Roman"/>
          <w:b/>
          <w:bCs/>
          <w:sz w:val="24"/>
          <w:szCs w:val="24"/>
          <w:lang w:val="en-US"/>
        </w:rPr>
        <w:t>ON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or </w:t>
      </w:r>
      <w:r w:rsidRPr="009C6A72">
        <w:rPr>
          <w:rFonts w:ascii="Times New Roman" w:hAnsi="Times New Roman" w:cs="Times New Roman"/>
          <w:b/>
          <w:bCs/>
          <w:sz w:val="24"/>
          <w:szCs w:val="24"/>
          <w:lang w:val="en-US"/>
        </w:rPr>
        <w:t>OF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ts services.</w:t>
      </w:r>
    </w:p>
    <w:p w14:paraId="05E70EEC" w14:textId="0C341E5F" w:rsidR="00451122" w:rsidRPr="00BF5B40" w:rsidRDefault="00451122" w:rsidP="00451122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67DE38D" wp14:editId="25DAD8D9">
            <wp:extent cx="4998059" cy="2628265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88282" cy="2675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1122" w:rsidRPr="00BF5B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AE0C4E"/>
    <w:multiLevelType w:val="hybridMultilevel"/>
    <w:tmpl w:val="C23AAB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15074"/>
    <w:multiLevelType w:val="hybridMultilevel"/>
    <w:tmpl w:val="7EDC1E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5B2FF2"/>
    <w:multiLevelType w:val="hybridMultilevel"/>
    <w:tmpl w:val="2242A3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855284"/>
    <w:multiLevelType w:val="hybridMultilevel"/>
    <w:tmpl w:val="48183C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75770C"/>
    <w:multiLevelType w:val="hybridMultilevel"/>
    <w:tmpl w:val="71DA5C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236D5"/>
    <w:multiLevelType w:val="hybridMultilevel"/>
    <w:tmpl w:val="A93870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2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xMjU2NDKysDAwNzFX0lEKTi0uzszPAykwqQUA9ztS6SwAAAA="/>
  </w:docVars>
  <w:rsids>
    <w:rsidRoot w:val="0000030D"/>
    <w:rsid w:val="0000030D"/>
    <w:rsid w:val="00057EF9"/>
    <w:rsid w:val="000A2AF5"/>
    <w:rsid w:val="000D1304"/>
    <w:rsid w:val="00121DB1"/>
    <w:rsid w:val="0013045C"/>
    <w:rsid w:val="00132ABE"/>
    <w:rsid w:val="001402D6"/>
    <w:rsid w:val="00147A2C"/>
    <w:rsid w:val="001F181D"/>
    <w:rsid w:val="001F3068"/>
    <w:rsid w:val="00211A9B"/>
    <w:rsid w:val="00212FF1"/>
    <w:rsid w:val="00223F57"/>
    <w:rsid w:val="002430F0"/>
    <w:rsid w:val="002751D5"/>
    <w:rsid w:val="00284213"/>
    <w:rsid w:val="003047B3"/>
    <w:rsid w:val="00367CDC"/>
    <w:rsid w:val="0039606F"/>
    <w:rsid w:val="003A2E92"/>
    <w:rsid w:val="003F532C"/>
    <w:rsid w:val="00404155"/>
    <w:rsid w:val="0045062B"/>
    <w:rsid w:val="00451122"/>
    <w:rsid w:val="00484A6E"/>
    <w:rsid w:val="004C08C0"/>
    <w:rsid w:val="004E39FD"/>
    <w:rsid w:val="005736F4"/>
    <w:rsid w:val="00575A7B"/>
    <w:rsid w:val="005B493E"/>
    <w:rsid w:val="005D1BAA"/>
    <w:rsid w:val="006209DE"/>
    <w:rsid w:val="00623425"/>
    <w:rsid w:val="00641282"/>
    <w:rsid w:val="006F2F45"/>
    <w:rsid w:val="00757BC3"/>
    <w:rsid w:val="007B5FC5"/>
    <w:rsid w:val="007D4AFA"/>
    <w:rsid w:val="007E1642"/>
    <w:rsid w:val="007E3021"/>
    <w:rsid w:val="00803812"/>
    <w:rsid w:val="00836573"/>
    <w:rsid w:val="008A25FF"/>
    <w:rsid w:val="008A2919"/>
    <w:rsid w:val="008C520B"/>
    <w:rsid w:val="00910D30"/>
    <w:rsid w:val="009112A7"/>
    <w:rsid w:val="0093735F"/>
    <w:rsid w:val="009C6A72"/>
    <w:rsid w:val="009F4A58"/>
    <w:rsid w:val="00A03DF5"/>
    <w:rsid w:val="00A105A1"/>
    <w:rsid w:val="00A40DCD"/>
    <w:rsid w:val="00AB0296"/>
    <w:rsid w:val="00AD2D0B"/>
    <w:rsid w:val="00AE750A"/>
    <w:rsid w:val="00AF1972"/>
    <w:rsid w:val="00B208CA"/>
    <w:rsid w:val="00B304D7"/>
    <w:rsid w:val="00B31016"/>
    <w:rsid w:val="00B507E5"/>
    <w:rsid w:val="00B973CB"/>
    <w:rsid w:val="00BA2360"/>
    <w:rsid w:val="00BD251D"/>
    <w:rsid w:val="00BF5B40"/>
    <w:rsid w:val="00C228FC"/>
    <w:rsid w:val="00C36019"/>
    <w:rsid w:val="00CE305B"/>
    <w:rsid w:val="00D34849"/>
    <w:rsid w:val="00D50BF6"/>
    <w:rsid w:val="00D95B80"/>
    <w:rsid w:val="00E210D9"/>
    <w:rsid w:val="00E24B62"/>
    <w:rsid w:val="00E4202F"/>
    <w:rsid w:val="00E44323"/>
    <w:rsid w:val="00E459FA"/>
    <w:rsid w:val="00E54092"/>
    <w:rsid w:val="00EA3480"/>
    <w:rsid w:val="00EE0B95"/>
    <w:rsid w:val="00EE5A55"/>
    <w:rsid w:val="00F250BE"/>
    <w:rsid w:val="00F40EAD"/>
    <w:rsid w:val="00F45247"/>
    <w:rsid w:val="00F50B8E"/>
    <w:rsid w:val="00FD2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AA829"/>
  <w15:chartTrackingRefBased/>
  <w15:docId w15:val="{3D321A59-9093-4754-BB16-4D50C18F5E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3D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973C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973CB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18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hyperlink" Target="https://www.apachefriends.org/download_success.html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://localhost/phpmyadmin/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4.png"/><Relationship Id="rId5" Type="http://schemas.openxmlformats.org/officeDocument/2006/relationships/hyperlink" Target="https://www.apachefriends.org/download.html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hyperlink" Target="http://localhost/Ecommerce_website/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76</Words>
  <Characters>271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nayak</dc:creator>
  <cp:keywords/>
  <dc:description/>
  <cp:lastModifiedBy>mohan nayak</cp:lastModifiedBy>
  <cp:revision>226</cp:revision>
  <dcterms:created xsi:type="dcterms:W3CDTF">2020-06-12T08:48:00Z</dcterms:created>
  <dcterms:modified xsi:type="dcterms:W3CDTF">2020-07-01T18:24:00Z</dcterms:modified>
</cp:coreProperties>
</file>